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45F38">
        <w:trPr>
          <w:trHeight w:val="1213"/>
          <w:jc w:val="center"/>
        </w:trPr>
        <w:tc>
          <w:tcPr>
            <w:tcW w:w="12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9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45F38">
        <w:trPr>
          <w:trHeight w:val="1213"/>
          <w:jc w:val="center"/>
        </w:trPr>
        <w:tc>
          <w:tcPr>
            <w:tcW w:w="12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76338" w:rsidRPr="004960D6" w14:paraId="349D4DCF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3C087C88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Jiefan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Lin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345B33" w:rsidRPr="004960D6" w14:paraId="667015C1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74FF6E38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Kalina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Petrova</w:t>
            </w:r>
            <w:proofErr w:type="spellEnd"/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9260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055B66" w14:textId="1D4D1F06" w:rsidR="00345B33" w:rsidRDefault="00345B33" w:rsidP="00345B33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 and UI Desig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902947" w14:textId="32ABFC6D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B05E28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.</w:t>
            </w:r>
          </w:p>
          <w:p w14:paraId="6428FF1F" w14:textId="77777777" w:rsid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implementation.</w:t>
            </w:r>
          </w:p>
          <w:p w14:paraId="231B3940" w14:textId="342BE06F" w:rsidR="00345B33" w:rsidRPr="00345B33" w:rsidRDefault="00345B33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Documentation.</w:t>
            </w:r>
          </w:p>
        </w:tc>
      </w:tr>
      <w:tr w:rsidR="00145F38" w:rsidRPr="004960D6" w14:paraId="6D8A8184" w14:textId="77777777" w:rsidTr="00145F38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86D9B4" w14:textId="7597980A" w:rsidR="00145F38" w:rsidRPr="00145F38" w:rsidRDefault="00145F38" w:rsidP="008A69B0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JIANFEI FE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5A9965" w14:textId="53B0B7D6" w:rsidR="00145F38" w:rsidRPr="00145F38" w:rsidRDefault="00145F38" w:rsidP="008A69B0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 xml:space="preserve">2204529 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B8AB6" w14:textId="3D895E7D" w:rsidR="00145F38" w:rsidRPr="00145F38" w:rsidRDefault="00145F38" w:rsidP="008A69B0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27604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C54BD8" w14:textId="2D52D4DF" w:rsidR="00145F38" w:rsidRPr="00145F38" w:rsidRDefault="00145F38" w:rsidP="005D13EB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</w:t>
            </w:r>
            <w:r w:rsidR="005D13EB">
              <w:rPr>
                <w:rFonts w:asciiTheme="minorHAnsi" w:hAnsiTheme="minorHAnsi"/>
                <w:lang w:eastAsia="zh-CN"/>
              </w:rPr>
              <w:t xml:space="preserve">sign and resource collection  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B94AE" w14:textId="6C3F0C43" w:rsidR="00145F38" w:rsidRPr="00145F38" w:rsidRDefault="00145F38" w:rsidP="008A69B0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Do</w:t>
            </w:r>
            <w:bookmarkStart w:id="0" w:name="_GoBack"/>
            <w:bookmarkEnd w:id="0"/>
            <w:r>
              <w:rPr>
                <w:rFonts w:asciiTheme="minorHAnsi" w:hAnsiTheme="minorHAnsi" w:hint="eastAsia"/>
                <w:lang w:eastAsia="zh-CN"/>
              </w:rPr>
              <w:t>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3B0C1" w14:textId="49C65EAD" w:rsidR="00145F38" w:rsidRPr="00145F38" w:rsidRDefault="00145F38" w:rsidP="008A69B0">
            <w:pPr>
              <w:spacing w:line="240" w:lineRule="auto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7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FE55B7" w14:textId="77777777" w:rsidR="00145F38" w:rsidRDefault="00145F38" w:rsidP="00145F38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sign</w:t>
            </w:r>
          </w:p>
          <w:p w14:paraId="2B6B1FCB" w14:textId="77777777" w:rsidR="00145F38" w:rsidRDefault="00E74FAB" w:rsidP="00145F38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Documentation</w:t>
            </w:r>
          </w:p>
          <w:p w14:paraId="252091EA" w14:textId="5422283F" w:rsidR="00E74FAB" w:rsidRPr="00145F38" w:rsidRDefault="00E74FAB" w:rsidP="00145F38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hint="eastAsia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 test</w:t>
            </w:r>
          </w:p>
        </w:tc>
      </w:tr>
      <w:tr w:rsidR="00F12365" w:rsidRPr="004960D6" w14:paraId="7C5DD120" w14:textId="77777777" w:rsidTr="00145F38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47AF6B83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EastAsia" w:hAnsiTheme="minorEastAsia" w:hint="eastAsia"/>
                <w:lang w:eastAsia="zh-CN"/>
              </w:rPr>
              <w:t>Mengchuan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223899"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8A69B0" w:rsidRPr="004960D6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5DBF2228" w:rsidR="008A69B0" w:rsidRP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="008A69B0"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77777777" w:rsidR="0065575D" w:rsidRDefault="0065575D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AE3FAC"/>
    <w:multiLevelType w:val="hybridMultilevel"/>
    <w:tmpl w:val="A3F8EB56"/>
    <w:lvl w:ilvl="0" w:tplc="FC642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gUA1ZYZmywAAAA="/>
  </w:docVars>
  <w:rsids>
    <w:rsidRoot w:val="0065575D"/>
    <w:rsid w:val="00077FA3"/>
    <w:rsid w:val="000B408B"/>
    <w:rsid w:val="000C1824"/>
    <w:rsid w:val="0011323F"/>
    <w:rsid w:val="00133373"/>
    <w:rsid w:val="00145F38"/>
    <w:rsid w:val="00180530"/>
    <w:rsid w:val="001F04B7"/>
    <w:rsid w:val="00223899"/>
    <w:rsid w:val="00345B33"/>
    <w:rsid w:val="003F35EA"/>
    <w:rsid w:val="0045452D"/>
    <w:rsid w:val="004960D6"/>
    <w:rsid w:val="004F35A2"/>
    <w:rsid w:val="00596E94"/>
    <w:rsid w:val="005D13EB"/>
    <w:rsid w:val="006162AB"/>
    <w:rsid w:val="0065575D"/>
    <w:rsid w:val="00682FEE"/>
    <w:rsid w:val="007B3C9E"/>
    <w:rsid w:val="007E7DE5"/>
    <w:rsid w:val="008A69B0"/>
    <w:rsid w:val="008D7B86"/>
    <w:rsid w:val="00977E66"/>
    <w:rsid w:val="00A30180"/>
    <w:rsid w:val="00AA1D93"/>
    <w:rsid w:val="00AF2BBC"/>
    <w:rsid w:val="00BD1DF9"/>
    <w:rsid w:val="00CF0F9B"/>
    <w:rsid w:val="00DA1E22"/>
    <w:rsid w:val="00DE1F46"/>
    <w:rsid w:val="00E74FAB"/>
    <w:rsid w:val="00F12365"/>
    <w:rsid w:val="00F76338"/>
    <w:rsid w:val="00F8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JIANFEI FENG</cp:lastModifiedBy>
  <cp:revision>47</cp:revision>
  <dcterms:created xsi:type="dcterms:W3CDTF">2016-11-16T14:31:00Z</dcterms:created>
  <dcterms:modified xsi:type="dcterms:W3CDTF">2016-11-18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